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6A55A4E0" w:rsidR="00603857" w:rsidRDefault="007D0E03" w:rsidP="00603857">
      <w:pPr>
        <w:jc w:val="center"/>
        <w:rPr>
          <w:sz w:val="22"/>
          <w:szCs w:val="22"/>
          <w:lang w:val="en-GB"/>
        </w:rPr>
      </w:pPr>
      <w:r w:rsidRPr="00CE05B2">
        <w:rPr>
          <w:sz w:val="22"/>
          <w:szCs w:val="22"/>
          <w:lang w:val="en-GB"/>
        </w:rPr>
        <w:t xml:space="preserve">State of </w:t>
      </w:r>
      <w:r w:rsidR="00D44429">
        <w:rPr>
          <w:sz w:val="22"/>
          <w:szCs w:val="22"/>
          <w:lang w:val="en-GB"/>
        </w:rPr>
        <w:t>Louisian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500B40D5" w14:textId="2579AF63" w:rsidR="00D44429" w:rsidRPr="00CE05B2" w:rsidRDefault="00D44429" w:rsidP="00D44429">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4644F1">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4644F1">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one (1) month </w:t>
      </w:r>
      <w:r w:rsidRPr="00631F2C">
        <w:rPr>
          <w:sz w:val="22"/>
          <w:szCs w:val="22"/>
          <w:lang w:val="en-GB"/>
        </w:rPr>
        <w:t xml:space="preserve">after the termination </w:t>
      </w:r>
      <w:r w:rsidR="00E87C26">
        <w:rPr>
          <w:sz w:val="22"/>
          <w:szCs w:val="22"/>
          <w:lang w:val="en-GB"/>
        </w:rPr>
        <w:t>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6C6EE23"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E67F32">
        <w:rPr>
          <w:sz w:val="22"/>
          <w:szCs w:val="22"/>
          <w:lang w:val="en-GB"/>
        </w:rPr>
        <w:t>-days</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A5ED7C" w14:textId="77777777" w:rsidR="00183158" w:rsidRDefault="00183158" w:rsidP="00CB37D9">
      <w:pPr>
        <w:spacing w:after="0" w:line="240" w:lineRule="auto"/>
      </w:pPr>
      <w:r>
        <w:separator/>
      </w:r>
    </w:p>
  </w:endnote>
  <w:endnote w:type="continuationSeparator" w:id="0">
    <w:p w14:paraId="53E2A1F8" w14:textId="77777777" w:rsidR="00183158" w:rsidRDefault="0018315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5B401" w14:textId="77777777" w:rsidR="00BB0621" w:rsidRDefault="00BB06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BB03ACE" w:rsidR="00CB37D9" w:rsidRPr="00BB0621" w:rsidRDefault="00CB37D9" w:rsidP="00BB06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87D3E" w14:textId="77777777" w:rsidR="00BB0621" w:rsidRDefault="00BB06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0FC007" w14:textId="77777777" w:rsidR="00183158" w:rsidRDefault="00183158" w:rsidP="00CB37D9">
      <w:pPr>
        <w:spacing w:after="0" w:line="240" w:lineRule="auto"/>
      </w:pPr>
      <w:r>
        <w:separator/>
      </w:r>
    </w:p>
  </w:footnote>
  <w:footnote w:type="continuationSeparator" w:id="0">
    <w:p w14:paraId="2BDD4CA2" w14:textId="77777777" w:rsidR="00183158" w:rsidRDefault="0018315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4CA48" w14:textId="77777777" w:rsidR="00BB0621" w:rsidRDefault="00BB06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0F4D175" w:rsidR="00AD6FC0" w:rsidRPr="00BB0621" w:rsidRDefault="00AD6FC0" w:rsidP="00BB06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769E5" w14:textId="77777777" w:rsidR="00BB0621" w:rsidRDefault="00BB06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90248295">
    <w:abstractNumId w:val="0"/>
  </w:num>
  <w:num w:numId="2" w16cid:durableId="15784390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83158"/>
    <w:rsid w:val="001A2890"/>
    <w:rsid w:val="002129CA"/>
    <w:rsid w:val="00213AF9"/>
    <w:rsid w:val="00255893"/>
    <w:rsid w:val="00283ABC"/>
    <w:rsid w:val="002A672D"/>
    <w:rsid w:val="002D0FCE"/>
    <w:rsid w:val="002F06F1"/>
    <w:rsid w:val="00315F83"/>
    <w:rsid w:val="003B24BC"/>
    <w:rsid w:val="003B7112"/>
    <w:rsid w:val="003C3981"/>
    <w:rsid w:val="003D7AD3"/>
    <w:rsid w:val="00417224"/>
    <w:rsid w:val="00426C19"/>
    <w:rsid w:val="004644F1"/>
    <w:rsid w:val="004717EF"/>
    <w:rsid w:val="00473500"/>
    <w:rsid w:val="00484691"/>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D0E03"/>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F215C"/>
    <w:rsid w:val="00B32A3C"/>
    <w:rsid w:val="00BA3FE3"/>
    <w:rsid w:val="00BB0621"/>
    <w:rsid w:val="00BC0F62"/>
    <w:rsid w:val="00BC3040"/>
    <w:rsid w:val="00C248A3"/>
    <w:rsid w:val="00C2670C"/>
    <w:rsid w:val="00C26AEA"/>
    <w:rsid w:val="00C55AF5"/>
    <w:rsid w:val="00C576A9"/>
    <w:rsid w:val="00C91B90"/>
    <w:rsid w:val="00C979AC"/>
    <w:rsid w:val="00CB37D9"/>
    <w:rsid w:val="00CD6FD8"/>
    <w:rsid w:val="00D44429"/>
    <w:rsid w:val="00D54234"/>
    <w:rsid w:val="00D9550F"/>
    <w:rsid w:val="00DB03BE"/>
    <w:rsid w:val="00DD2CCC"/>
    <w:rsid w:val="00DD74F7"/>
    <w:rsid w:val="00E67F32"/>
    <w:rsid w:val="00E80404"/>
    <w:rsid w:val="00E87C26"/>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2</Words>
  <Characters>10620</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